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81F5B1" w14:textId="77777777" w:rsidR="00F10D64" w:rsidRDefault="00F10D64">
      <w:pPr>
        <w:rPr>
          <w:rFonts w:ascii="Helvetica" w:hAnsi="Helvetica"/>
        </w:rPr>
      </w:pPr>
    </w:p>
    <w:p w14:paraId="5EBB6C74" w14:textId="77777777" w:rsidR="00F10D64" w:rsidRDefault="00F10D64">
      <w:pPr>
        <w:rPr>
          <w:rFonts w:ascii="Helvetica" w:hAnsi="Helvetica"/>
        </w:rPr>
      </w:pPr>
    </w:p>
    <w:p w14:paraId="573C8038" w14:textId="77777777" w:rsidR="00F10D64" w:rsidRDefault="00F10D64">
      <w:pPr>
        <w:rPr>
          <w:rFonts w:ascii="Helvetica" w:hAnsi="Helvetica"/>
        </w:rPr>
      </w:pPr>
    </w:p>
    <w:p w14:paraId="470FDBA1" w14:textId="5B8A1AAE" w:rsidR="00DA184C" w:rsidRPr="00BA5E3F" w:rsidRDefault="00463C4F">
      <w:r w:rsidRPr="00BA5E3F">
        <w:t>This coaching form</w:t>
      </w:r>
      <w:r w:rsidR="00ED376E" w:rsidRPr="00BA5E3F">
        <w:t xml:space="preserve"> </w:t>
      </w:r>
      <w:r w:rsidR="00ED376E" w:rsidRPr="00BA5E3F">
        <w:rPr>
          <w:b/>
          <w:u w:val="single"/>
        </w:rPr>
        <w:t>must</w:t>
      </w:r>
      <w:r w:rsidR="00ED376E" w:rsidRPr="00BA5E3F">
        <w:t xml:space="preserve"> be filled out by all </w:t>
      </w:r>
      <w:r w:rsidR="00F10D64" w:rsidRPr="00BA5E3F">
        <w:t xml:space="preserve">(new and returning) </w:t>
      </w:r>
      <w:r w:rsidR="00447EDF" w:rsidRPr="00BA5E3F">
        <w:t>Head C</w:t>
      </w:r>
      <w:r w:rsidR="00005D64" w:rsidRPr="00BA5E3F">
        <w:t>oach</w:t>
      </w:r>
      <w:r w:rsidR="00F10D64" w:rsidRPr="00BA5E3F">
        <w:t xml:space="preserve"> </w:t>
      </w:r>
      <w:r w:rsidR="0080531A" w:rsidRPr="00BA5E3F">
        <w:t>Applicants</w:t>
      </w:r>
      <w:r w:rsidR="00ED376E" w:rsidRPr="00BA5E3F">
        <w:t>, to be considered for coaching in the 201</w:t>
      </w:r>
      <w:r w:rsidR="00BA5E3F" w:rsidRPr="00BA5E3F">
        <w:t>7</w:t>
      </w:r>
      <w:r w:rsidR="00F10D64" w:rsidRPr="00BA5E3F">
        <w:t xml:space="preserve"> season</w:t>
      </w:r>
      <w:r w:rsidR="00ED376E" w:rsidRPr="00BA5E3F">
        <w:t xml:space="preserve">.  </w:t>
      </w:r>
    </w:p>
    <w:p w14:paraId="46698FEC" w14:textId="77777777" w:rsidR="008B4983" w:rsidRDefault="008B4983"/>
    <w:p w14:paraId="5AC321CE" w14:textId="77777777" w:rsidR="00DA184C" w:rsidRDefault="00ED376E">
      <w:r>
        <w:t>Name______________</w:t>
      </w:r>
      <w:r w:rsidR="00DA184C">
        <w:t>________________</w:t>
      </w:r>
      <w:r>
        <w:t>__________</w:t>
      </w:r>
      <w:r w:rsidR="00DA184C">
        <w:t>_______________</w:t>
      </w:r>
    </w:p>
    <w:p w14:paraId="0AF4CA35" w14:textId="77777777" w:rsidR="00DA184C" w:rsidRDefault="00DA184C"/>
    <w:p w14:paraId="6BFE1C15" w14:textId="77777777" w:rsidR="00DA184C" w:rsidRDefault="00B572DB" w:rsidP="00ED376E">
      <w:r>
        <w:t>Address</w:t>
      </w:r>
      <w:r w:rsidR="00ED376E">
        <w:t>_____________________________________________________</w:t>
      </w:r>
    </w:p>
    <w:p w14:paraId="0E8840C0" w14:textId="77777777" w:rsidR="00DA184C" w:rsidRDefault="00DA184C"/>
    <w:p w14:paraId="1C28C79D" w14:textId="77777777" w:rsidR="00DA184C" w:rsidRDefault="00B572DB">
      <w:r>
        <w:t>Phone Number_____</w:t>
      </w:r>
      <w:r w:rsidR="00ED376E">
        <w:t>_______________</w:t>
      </w:r>
      <w:r w:rsidR="00B260DD">
        <w:t xml:space="preserve">  Cell </w:t>
      </w:r>
      <w:r>
        <w:t>_</w:t>
      </w:r>
      <w:r w:rsidR="00ED376E">
        <w:t>______________________</w:t>
      </w:r>
    </w:p>
    <w:p w14:paraId="637E9EE9" w14:textId="77777777" w:rsidR="00DA184C" w:rsidRDefault="00DA184C"/>
    <w:p w14:paraId="0BA3386C" w14:textId="77777777" w:rsidR="00DA184C" w:rsidRDefault="00DA184C">
      <w:r>
        <w:t>Email</w:t>
      </w:r>
      <w:r w:rsidR="00B572DB">
        <w:t xml:space="preserve"> Address____</w:t>
      </w:r>
      <w:r w:rsidR="00DE4D8A">
        <w:t>____________________________</w:t>
      </w:r>
      <w:r>
        <w:t>________________</w:t>
      </w:r>
      <w:bookmarkStart w:id="0" w:name="_GoBack"/>
      <w:bookmarkEnd w:id="0"/>
    </w:p>
    <w:p w14:paraId="6DD1A8F2" w14:textId="77777777" w:rsidR="00580A96" w:rsidRDefault="00580A96"/>
    <w:p w14:paraId="1F4B2D9F" w14:textId="22220135" w:rsidR="00580A96" w:rsidRDefault="00580A96">
      <w:r>
        <w:t>Date of Birth</w:t>
      </w:r>
      <w:r>
        <w:softHyphen/>
      </w:r>
      <w:r>
        <w:softHyphen/>
      </w:r>
      <w:r>
        <w:softHyphen/>
        <w:t>_________________________________________________</w:t>
      </w:r>
    </w:p>
    <w:p w14:paraId="0FB850AB" w14:textId="77777777" w:rsidR="00DA184C" w:rsidRDefault="00DA184C"/>
    <w:p w14:paraId="2CFB63E6" w14:textId="51771E02" w:rsidR="00DA184C" w:rsidRDefault="00DA184C" w:rsidP="00ED376E">
      <w:pPr>
        <w:tabs>
          <w:tab w:val="left" w:pos="0"/>
        </w:tabs>
      </w:pPr>
      <w:r>
        <w:t>Wh</w:t>
      </w:r>
      <w:r w:rsidR="00764377">
        <w:t xml:space="preserve">at </w:t>
      </w:r>
      <w:r w:rsidR="00ED376E">
        <w:t>Division</w:t>
      </w:r>
      <w:r w:rsidR="00764377">
        <w:t xml:space="preserve"> are you applying for?</w:t>
      </w:r>
      <w:r w:rsidR="00ED376E">
        <w:t xml:space="preserve"> (circle)</w:t>
      </w:r>
      <w:r w:rsidR="00764377">
        <w:t xml:space="preserve">  </w:t>
      </w:r>
      <w:r w:rsidR="00580A96">
        <w:t>Mini Mite</w:t>
      </w:r>
      <w:r w:rsidR="0051141D">
        <w:t>,</w:t>
      </w:r>
      <w:r w:rsidR="00580A96">
        <w:t xml:space="preserve"> U10,</w:t>
      </w:r>
      <w:r w:rsidR="0051141D">
        <w:t xml:space="preserve"> </w:t>
      </w:r>
      <w:r w:rsidR="00005D64">
        <w:t>U12,   U14,   U16,   U19</w:t>
      </w:r>
    </w:p>
    <w:p w14:paraId="433435BD" w14:textId="5B478D4F" w:rsidR="00DA184C" w:rsidRDefault="00DE4D8A">
      <w:r>
        <w:t>Do you have an immediate family memb</w:t>
      </w:r>
      <w:r w:rsidR="00005D64">
        <w:t xml:space="preserve">er enrolled in this division? ( </w:t>
      </w:r>
      <w:r>
        <w:t>Y / N )</w:t>
      </w:r>
      <w:r w:rsidR="00F02B41">
        <w:br/>
        <w:t>If 'no', would you consider coaching a different age group? (</w:t>
      </w:r>
      <w:r w:rsidR="00005D64">
        <w:t xml:space="preserve"> </w:t>
      </w:r>
      <w:r w:rsidR="00F02B41">
        <w:t>Y / N</w:t>
      </w:r>
      <w:r w:rsidR="00005D64">
        <w:t xml:space="preserve"> </w:t>
      </w:r>
      <w:r w:rsidR="00F02B41">
        <w:t>)</w:t>
      </w:r>
    </w:p>
    <w:p w14:paraId="44FE5C91" w14:textId="77777777" w:rsidR="00DE4D8A" w:rsidRDefault="00DE4D8A"/>
    <w:p w14:paraId="6D31F666" w14:textId="525FD830" w:rsidR="00ED376E" w:rsidRDefault="00ED376E" w:rsidP="00DE4D8A">
      <w:pPr>
        <w:spacing w:line="360" w:lineRule="auto"/>
      </w:pPr>
      <w:r>
        <w:t xml:space="preserve"> Do you have any previous coaching or assistant coaching experience</w:t>
      </w:r>
      <w:r w:rsidR="00DE4D8A">
        <w:t>? If yes, please elaborate.</w:t>
      </w:r>
      <w: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E4D8A">
        <w:t xml:space="preserve">Have you attended any coaching </w:t>
      </w:r>
      <w:r w:rsidR="00005D64">
        <w:t xml:space="preserve">clinics?  ( </w:t>
      </w:r>
      <w:r>
        <w:t>Y / N  )</w:t>
      </w:r>
      <w:r w:rsidR="00DE4D8A">
        <w:t xml:space="preserve">  </w:t>
      </w:r>
      <w:r>
        <w:t>If yes, please list below</w:t>
      </w:r>
      <w:r w:rsidR="00643114">
        <w:t>, with approximate dates</w:t>
      </w:r>
      <w:r>
        <w:t>:</w:t>
      </w:r>
    </w:p>
    <w:p w14:paraId="30C68B16" w14:textId="77777777" w:rsidR="00DA184C" w:rsidRDefault="0064448B" w:rsidP="0064448B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E4D8A">
        <w:t>A</w:t>
      </w:r>
      <w:r w:rsidR="00ED376E">
        <w:t xml:space="preserve">re you willing to participate in training and certification clinics?  These will be paid by </w:t>
      </w:r>
      <w:r w:rsidR="00F02B41">
        <w:t>the association</w:t>
      </w:r>
    </w:p>
    <w:p w14:paraId="4BD29159" w14:textId="024FB141" w:rsidR="00ED376E" w:rsidRDefault="00005D64">
      <w:r>
        <w:t xml:space="preserve">( </w:t>
      </w:r>
      <w:r w:rsidR="00ED376E">
        <w:t>Y / N )</w:t>
      </w:r>
      <w:r w:rsidR="008E04DF">
        <w:t xml:space="preserve">. </w:t>
      </w:r>
    </w:p>
    <w:p w14:paraId="681EF2AC" w14:textId="77777777" w:rsidR="00ED376E" w:rsidRDefault="00ED376E"/>
    <w:p w14:paraId="0650AD8B" w14:textId="77777777" w:rsidR="007534FE" w:rsidRDefault="007534FE">
      <w:r>
        <w:br/>
      </w:r>
    </w:p>
    <w:p w14:paraId="601E670A" w14:textId="77777777" w:rsidR="00643114" w:rsidRDefault="00C14177">
      <w:r>
        <w:t>Why do you want</w:t>
      </w:r>
      <w:r w:rsidR="00643114">
        <w:t xml:space="preserve"> to participate as a head coach this season?</w:t>
      </w:r>
    </w:p>
    <w:p w14:paraId="0963D7A8" w14:textId="77777777" w:rsidR="00643114" w:rsidRDefault="00643114" w:rsidP="00155ECA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6550685" w14:textId="77777777" w:rsidR="00155ECA" w:rsidRDefault="00155ECA" w:rsidP="00643114"/>
    <w:p w14:paraId="16E808E4" w14:textId="77777777" w:rsidR="00447EDF" w:rsidRDefault="00447EDF" w:rsidP="00643114"/>
    <w:p w14:paraId="5EA9CDDF" w14:textId="464FBCAA" w:rsidR="00F10D64" w:rsidRDefault="00F10D64" w:rsidP="00643114">
      <w:r>
        <w:t xml:space="preserve">Are you aware of any scheduling issues that might conflict with </w:t>
      </w:r>
      <w:r w:rsidR="00005D64">
        <w:t xml:space="preserve">your </w:t>
      </w:r>
      <w:r>
        <w:t>participation as head coach?</w:t>
      </w:r>
    </w:p>
    <w:p w14:paraId="334BC2F2" w14:textId="77777777" w:rsidR="00F10D64" w:rsidRDefault="00F10D64" w:rsidP="00F10D64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C829D12" w14:textId="77777777" w:rsidR="00F10D64" w:rsidRDefault="00F10D64" w:rsidP="00643114"/>
    <w:p w14:paraId="39D0AF9B" w14:textId="77777777" w:rsidR="00F10D64" w:rsidRDefault="00F10D64" w:rsidP="00643114"/>
    <w:p w14:paraId="15ED8EB9" w14:textId="61C715DB" w:rsidR="009031D1" w:rsidRDefault="003F4226" w:rsidP="00643114">
      <w:r>
        <w:t xml:space="preserve">You must have a </w:t>
      </w:r>
      <w:r w:rsidR="00005D64">
        <w:t>Criminal Records Check</w:t>
      </w:r>
      <w:r w:rsidR="00643114">
        <w:t xml:space="preserve"> completed in order to participate as a coach each year. </w:t>
      </w:r>
      <w:r w:rsidR="00580A96">
        <w:t>You can apply online, please see our website for the link.</w:t>
      </w:r>
      <w:r w:rsidR="00643114">
        <w:t xml:space="preserve"> If you are unable to have this completed, you </w:t>
      </w:r>
      <w:r w:rsidR="00496C81">
        <w:t>will not be eligible to</w:t>
      </w:r>
      <w:r w:rsidR="00643114">
        <w:t xml:space="preserve"> </w:t>
      </w:r>
      <w:r w:rsidR="00325D22">
        <w:t xml:space="preserve">participate as a head </w:t>
      </w:r>
      <w:r w:rsidR="00643114">
        <w:t>coach this season.</w:t>
      </w:r>
    </w:p>
    <w:p w14:paraId="558918A3" w14:textId="77777777" w:rsidR="00155ECA" w:rsidRDefault="00155ECA"/>
    <w:p w14:paraId="0782FF5B" w14:textId="60B0231A" w:rsidR="00DA184C" w:rsidRDefault="00DA184C">
      <w:r>
        <w:t>Please submit a photocopy of your current N</w:t>
      </w:r>
      <w:r w:rsidR="00447EDF">
        <w:t>CCP</w:t>
      </w:r>
      <w:r w:rsidR="00643114">
        <w:t xml:space="preserve"> Level Passport for Softball</w:t>
      </w:r>
      <w:r w:rsidR="00463C4F">
        <w:t xml:space="preserve"> and Softball BC Number</w:t>
      </w:r>
      <w:r w:rsidR="00643114">
        <w:t xml:space="preserve">, </w:t>
      </w:r>
      <w:r w:rsidR="00643114" w:rsidRPr="00BA5E3F">
        <w:rPr>
          <w:b/>
          <w:i/>
        </w:rPr>
        <w:t xml:space="preserve">if </w:t>
      </w:r>
      <w:r w:rsidR="00643114">
        <w:t>you have previous coaching experience.</w:t>
      </w:r>
    </w:p>
    <w:p w14:paraId="478B0D3E" w14:textId="77777777" w:rsidR="00DA184C" w:rsidRDefault="00DA184C"/>
    <w:p w14:paraId="3C87CC6E" w14:textId="77777777" w:rsidR="00DA184C" w:rsidRDefault="00DA184C"/>
    <w:p w14:paraId="40BA67AF" w14:textId="77777777" w:rsidR="00DA184C" w:rsidRDefault="00DA184C" w:rsidP="0064448B">
      <w:pPr>
        <w:pStyle w:val="BodyText"/>
      </w:pPr>
      <w:r>
        <w:t xml:space="preserve">PLEASE READ IN FULL (IF YOU DO NOT AGREE WITH THESE AIMS, </w:t>
      </w:r>
      <w:r w:rsidR="00B260DD">
        <w:t>D</w:t>
      </w:r>
      <w:r>
        <w:t>O NOT SIGN)</w:t>
      </w:r>
    </w:p>
    <w:p w14:paraId="4A28889A" w14:textId="77777777" w:rsidR="00FB1D3C" w:rsidRDefault="00FB1D3C" w:rsidP="00FB1D3C"/>
    <w:p w14:paraId="100D6898" w14:textId="77777777" w:rsidR="00FB1D3C" w:rsidRDefault="00FB1D3C" w:rsidP="00FB1D3C">
      <w:r>
        <w:t xml:space="preserve">Coach’s Code of Conduct </w:t>
      </w:r>
      <w:r w:rsidR="00496C81">
        <w:t>(as taken from Softball BC</w:t>
      </w:r>
      <w:r w:rsidR="00A96A2F">
        <w:t>)</w:t>
      </w:r>
    </w:p>
    <w:p w14:paraId="6D72513A" w14:textId="77777777" w:rsidR="00FB1D3C" w:rsidRDefault="00FB1D3C" w:rsidP="00FB1D3C">
      <w:r>
        <w:t xml:space="preserve">I will: </w:t>
      </w:r>
    </w:p>
    <w:p w14:paraId="55A31F3F" w14:textId="77777777" w:rsidR="00FB1D3C" w:rsidRDefault="00FB1D3C" w:rsidP="0051141D">
      <w:pPr>
        <w:numPr>
          <w:ilvl w:val="0"/>
          <w:numId w:val="7"/>
        </w:numPr>
      </w:pPr>
      <w:r>
        <w:t xml:space="preserve">teach my players that rules of the game of softball are mutual agreements that no one </w:t>
      </w:r>
    </w:p>
    <w:p w14:paraId="6DF2936B" w14:textId="77777777" w:rsidR="00FB1D3C" w:rsidRDefault="00FB1D3C" w:rsidP="0051141D">
      <w:pPr>
        <w:numPr>
          <w:ilvl w:val="0"/>
          <w:numId w:val="7"/>
        </w:numPr>
      </w:pPr>
      <w:r>
        <w:t xml:space="preserve">should evade or break </w:t>
      </w:r>
    </w:p>
    <w:p w14:paraId="0E0E606B" w14:textId="77777777" w:rsidR="00FB1D3C" w:rsidRDefault="00FB1D3C" w:rsidP="0051141D">
      <w:pPr>
        <w:numPr>
          <w:ilvl w:val="0"/>
          <w:numId w:val="7"/>
        </w:numPr>
      </w:pPr>
      <w:r>
        <w:t xml:space="preserve">develop team respect for the ability of opponents as well as for the judgment of umpires </w:t>
      </w:r>
    </w:p>
    <w:p w14:paraId="589595C1" w14:textId="77777777" w:rsidR="00FB1D3C" w:rsidRDefault="00FB1D3C" w:rsidP="0051141D">
      <w:pPr>
        <w:numPr>
          <w:ilvl w:val="0"/>
          <w:numId w:val="7"/>
        </w:numPr>
      </w:pPr>
      <w:r>
        <w:t xml:space="preserve">and opposing coaches </w:t>
      </w:r>
    </w:p>
    <w:p w14:paraId="7D9EDF62" w14:textId="77777777" w:rsidR="00FB1D3C" w:rsidRDefault="00FB1D3C" w:rsidP="0051141D">
      <w:pPr>
        <w:numPr>
          <w:ilvl w:val="0"/>
          <w:numId w:val="7"/>
        </w:numPr>
      </w:pPr>
      <w:r>
        <w:t xml:space="preserve">be professional in my manner and accept responsibility for my actions by displaying high </w:t>
      </w:r>
    </w:p>
    <w:p w14:paraId="52EC9D60" w14:textId="77777777" w:rsidR="00FB1D3C" w:rsidRDefault="00FB1D3C" w:rsidP="0051141D">
      <w:pPr>
        <w:numPr>
          <w:ilvl w:val="0"/>
          <w:numId w:val="7"/>
        </w:numPr>
      </w:pPr>
      <w:r>
        <w:t xml:space="preserve">standards in language </w:t>
      </w:r>
    </w:p>
    <w:p w14:paraId="5A5E3F92" w14:textId="77777777" w:rsidR="00FB1D3C" w:rsidRDefault="00FB1D3C" w:rsidP="0051141D">
      <w:pPr>
        <w:numPr>
          <w:ilvl w:val="0"/>
          <w:numId w:val="7"/>
        </w:numPr>
      </w:pPr>
      <w:r>
        <w:t xml:space="preserve">display control, respect, dignity and professionalism to all involved with softball including </w:t>
      </w:r>
    </w:p>
    <w:p w14:paraId="6CB999C1" w14:textId="77777777" w:rsidR="00FB1D3C" w:rsidRDefault="00FB1D3C" w:rsidP="0051141D">
      <w:pPr>
        <w:numPr>
          <w:ilvl w:val="0"/>
          <w:numId w:val="7"/>
        </w:numPr>
      </w:pPr>
      <w:r>
        <w:t xml:space="preserve">opponents, coaches, officials, umpires, scorekeepers, administrators and spectators and </w:t>
      </w:r>
    </w:p>
    <w:p w14:paraId="274C7986" w14:textId="77777777" w:rsidR="00FB1D3C" w:rsidRDefault="00FB1D3C" w:rsidP="0051141D">
      <w:pPr>
        <w:numPr>
          <w:ilvl w:val="0"/>
          <w:numId w:val="7"/>
        </w:numPr>
      </w:pPr>
      <w:r>
        <w:t xml:space="preserve">encourage team players to do the same </w:t>
      </w:r>
    </w:p>
    <w:p w14:paraId="3BDEDF9F" w14:textId="77777777" w:rsidR="00FB1D3C" w:rsidRDefault="00FB1D3C" w:rsidP="0051141D">
      <w:pPr>
        <w:numPr>
          <w:ilvl w:val="0"/>
          <w:numId w:val="7"/>
        </w:numPr>
      </w:pPr>
      <w:r>
        <w:t xml:space="preserve">operate within the rules and spirit of the game </w:t>
      </w:r>
    </w:p>
    <w:p w14:paraId="7035BDB6" w14:textId="77777777" w:rsidR="00FB1D3C" w:rsidRDefault="00FB1D3C" w:rsidP="0051141D">
      <w:pPr>
        <w:numPr>
          <w:ilvl w:val="0"/>
          <w:numId w:val="7"/>
        </w:numPr>
      </w:pPr>
      <w:r>
        <w:t xml:space="preserve">abide by and respect the regulations governing softball and the organizations and </w:t>
      </w:r>
    </w:p>
    <w:p w14:paraId="58BBDEFC" w14:textId="77777777" w:rsidR="00FB1D3C" w:rsidRDefault="00FB1D3C" w:rsidP="0051141D">
      <w:pPr>
        <w:numPr>
          <w:ilvl w:val="0"/>
          <w:numId w:val="7"/>
        </w:numPr>
      </w:pPr>
      <w:r>
        <w:t xml:space="preserve">individuals administering those regulations </w:t>
      </w:r>
    </w:p>
    <w:p w14:paraId="3A664ABB" w14:textId="77777777" w:rsidR="00FB1D3C" w:rsidRDefault="0051141D" w:rsidP="0051141D">
      <w:pPr>
        <w:numPr>
          <w:ilvl w:val="0"/>
          <w:numId w:val="7"/>
        </w:numPr>
      </w:pPr>
      <w:r>
        <w:t>b</w:t>
      </w:r>
      <w:r w:rsidR="00FB1D3C">
        <w:t xml:space="preserve">e a positive role model for softball and my athletes </w:t>
      </w:r>
    </w:p>
    <w:p w14:paraId="014DB1F8" w14:textId="77777777" w:rsidR="00FB1D3C" w:rsidRDefault="00FB1D3C" w:rsidP="0051141D">
      <w:pPr>
        <w:numPr>
          <w:ilvl w:val="0"/>
          <w:numId w:val="7"/>
        </w:numPr>
      </w:pPr>
      <w:r>
        <w:t xml:space="preserve">always respect game officials’ decisions </w:t>
      </w:r>
    </w:p>
    <w:p w14:paraId="1CB115E4" w14:textId="77777777" w:rsidR="00FB1D3C" w:rsidRDefault="00FB1D3C" w:rsidP="0051141D">
      <w:pPr>
        <w:numPr>
          <w:ilvl w:val="0"/>
          <w:numId w:val="7"/>
        </w:numPr>
      </w:pPr>
      <w:r>
        <w:t xml:space="preserve">sign the Coaches Code of Conduct pledge </w:t>
      </w:r>
    </w:p>
    <w:p w14:paraId="50A19868" w14:textId="77777777" w:rsidR="00FB1D3C" w:rsidRDefault="00FB1D3C" w:rsidP="00FB1D3C">
      <w:r>
        <w:t xml:space="preserve">I will not: </w:t>
      </w:r>
    </w:p>
    <w:p w14:paraId="6260A52F" w14:textId="77777777" w:rsidR="00FB1D3C" w:rsidRDefault="00FB1D3C" w:rsidP="00FB1D3C">
      <w:pPr>
        <w:numPr>
          <w:ilvl w:val="0"/>
          <w:numId w:val="6"/>
        </w:numPr>
      </w:pPr>
      <w:r>
        <w:t>engage in, or tolerate, offensive, insulting or abusive language or behaviour to any other participant in the game of softball</w:t>
      </w:r>
    </w:p>
    <w:p w14:paraId="30ADE4AD" w14:textId="77777777" w:rsidR="00DA184C" w:rsidRDefault="00DA184C"/>
    <w:p w14:paraId="1A2A8A35" w14:textId="77777777" w:rsidR="00DA184C" w:rsidRDefault="00DA184C"/>
    <w:p w14:paraId="6D04C00F" w14:textId="77777777" w:rsidR="00DA184C" w:rsidRDefault="00A96A2F">
      <w:r>
        <w:t>Signed____________</w:t>
      </w:r>
      <w:r w:rsidR="00DA184C">
        <w:t>_______________________</w:t>
      </w:r>
    </w:p>
    <w:p w14:paraId="6A48F11D" w14:textId="77777777" w:rsidR="00764377" w:rsidRDefault="00764377"/>
    <w:p w14:paraId="0B56D482" w14:textId="77777777" w:rsidR="00764377" w:rsidRDefault="00A96A2F">
      <w:r>
        <w:t>Print Name____</w:t>
      </w:r>
      <w:r w:rsidR="00764377">
        <w:t>_____________________________________</w:t>
      </w:r>
    </w:p>
    <w:p w14:paraId="1D233314" w14:textId="77777777" w:rsidR="00DA184C" w:rsidRDefault="00DA184C"/>
    <w:p w14:paraId="6A6B546A" w14:textId="77777777" w:rsidR="00DA184C" w:rsidRDefault="009C2EB1">
      <w:r>
        <w:t>Date_____</w:t>
      </w:r>
      <w:r w:rsidR="00A96A2F">
        <w:t>___</w:t>
      </w:r>
      <w:r w:rsidR="00DA184C">
        <w:t>____________________________</w:t>
      </w:r>
    </w:p>
    <w:p w14:paraId="329251A8" w14:textId="77777777" w:rsidR="00DA184C" w:rsidRDefault="00DA184C"/>
    <w:p w14:paraId="32536A21" w14:textId="77777777" w:rsidR="0051141D" w:rsidRDefault="00DA184C">
      <w:r>
        <w:lastRenderedPageBreak/>
        <w:t xml:space="preserve">Please </w:t>
      </w:r>
      <w:r w:rsidR="00F02B41">
        <w:t xml:space="preserve">scan and return this application </w:t>
      </w:r>
      <w:r>
        <w:t>to</w:t>
      </w:r>
      <w:r w:rsidR="00F02B41">
        <w:t xml:space="preserve"> the attention of</w:t>
      </w:r>
      <w:r>
        <w:t>:</w:t>
      </w:r>
    </w:p>
    <w:p w14:paraId="451B547F" w14:textId="77777777" w:rsidR="001A0858" w:rsidRDefault="0051141D">
      <w:r>
        <w:t>Trevor Moreno</w:t>
      </w:r>
      <w:r w:rsidR="001A0858">
        <w:t>:</w:t>
      </w:r>
      <w:r w:rsidR="00F02B41">
        <w:t xml:space="preserve"> </w:t>
      </w:r>
      <w:hyperlink r:id="rId8" w:history="1">
        <w:r w:rsidRPr="005E11A7">
          <w:rPr>
            <w:rStyle w:val="Hyperlink"/>
          </w:rPr>
          <w:t>softballmoreno@shaw.ca</w:t>
        </w:r>
      </w:hyperlink>
      <w:r>
        <w:t xml:space="preserve"> </w:t>
      </w:r>
    </w:p>
    <w:p w14:paraId="4485642D" w14:textId="5BB3E10D" w:rsidR="00A96A2F" w:rsidRDefault="00A96A2F">
      <w:r>
        <w:t>Following coaching selection</w:t>
      </w:r>
      <w:r w:rsidR="00447EDF">
        <w:t>s</w:t>
      </w:r>
      <w:r>
        <w:t xml:space="preserve">, </w:t>
      </w:r>
      <w:r w:rsidR="00463C4F">
        <w:t xml:space="preserve">the successful applicant must have their </w:t>
      </w:r>
      <w:r w:rsidR="00005D64">
        <w:t>Criminal Records</w:t>
      </w:r>
      <w:r>
        <w:t xml:space="preserve"> forms </w:t>
      </w:r>
      <w:r w:rsidR="00F10D64">
        <w:t>submitted and received</w:t>
      </w:r>
      <w:r w:rsidR="00F02B41">
        <w:t xml:space="preserve"> before </w:t>
      </w:r>
      <w:r w:rsidR="00BA5E3F">
        <w:t>March 1, 2017.</w:t>
      </w:r>
    </w:p>
    <w:p w14:paraId="4C60FC98" w14:textId="77777777" w:rsidR="008E04DF" w:rsidRDefault="008E04DF"/>
    <w:p w14:paraId="052F4B82" w14:textId="77777777" w:rsidR="008E04DF" w:rsidRDefault="008E04DF"/>
    <w:sectPr w:rsidR="008E04DF" w:rsidSect="003956B2">
      <w:headerReference w:type="default" r:id="rId9"/>
      <w:footerReference w:type="even" r:id="rId10"/>
      <w:footerReference w:type="default" r:id="rId11"/>
      <w:headerReference w:type="first" r:id="rId12"/>
      <w:pgSz w:w="12240" w:h="15840"/>
      <w:pgMar w:top="986" w:right="1041" w:bottom="1247" w:left="1134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D8225A" w14:textId="77777777" w:rsidR="007947A9" w:rsidRDefault="007947A9">
      <w:r>
        <w:separator/>
      </w:r>
    </w:p>
  </w:endnote>
  <w:endnote w:type="continuationSeparator" w:id="0">
    <w:p w14:paraId="339C39EC" w14:textId="77777777" w:rsidR="007947A9" w:rsidRDefault="007947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7829CD" w14:textId="77777777" w:rsidR="008B4983" w:rsidRDefault="008B498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10E84497" w14:textId="77777777" w:rsidR="008B4983" w:rsidRDefault="008B498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EA42B5" w14:textId="3E3C0390" w:rsidR="008B4983" w:rsidRDefault="008B498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A5E3F">
      <w:rPr>
        <w:rStyle w:val="PageNumber"/>
        <w:noProof/>
      </w:rPr>
      <w:t>3</w:t>
    </w:r>
    <w:r>
      <w:rPr>
        <w:rStyle w:val="PageNumber"/>
      </w:rPr>
      <w:fldChar w:fldCharType="end"/>
    </w:r>
  </w:p>
  <w:p w14:paraId="260DF6E4" w14:textId="77777777" w:rsidR="008B4983" w:rsidRDefault="008B498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42D3D4" w14:textId="77777777" w:rsidR="007947A9" w:rsidRDefault="007947A9">
      <w:r>
        <w:separator/>
      </w:r>
    </w:p>
  </w:footnote>
  <w:footnote w:type="continuationSeparator" w:id="0">
    <w:p w14:paraId="06D314AE" w14:textId="77777777" w:rsidR="007947A9" w:rsidRDefault="007947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5FA61" w14:textId="77777777" w:rsidR="008B4983" w:rsidRDefault="008B4983" w:rsidP="00BF2F39">
    <w:pPr>
      <w:pStyle w:val="Title"/>
      <w:jc w:val="left"/>
      <w:rPr>
        <w:rFonts w:ascii="Helvetica" w:hAnsi="Helvetica"/>
      </w:rPr>
    </w:pPr>
    <w:r>
      <w:tab/>
    </w:r>
  </w:p>
  <w:p w14:paraId="501334ED" w14:textId="77777777" w:rsidR="008B4983" w:rsidRDefault="008B49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223A68" w14:textId="5A3ECA19" w:rsidR="008B4983" w:rsidRDefault="008B4983" w:rsidP="00580A96">
    <w:pPr>
      <w:pStyle w:val="Title"/>
      <w:jc w:val="left"/>
      <w:rPr>
        <w:rFonts w:ascii="Helvetica" w:hAnsi="Helvetica"/>
      </w:rPr>
    </w:pP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31A15F66" wp14:editId="16D59B55">
          <wp:simplePos x="0" y="0"/>
          <wp:positionH relativeFrom="column">
            <wp:posOffset>5638800</wp:posOffset>
          </wp:positionH>
          <wp:positionV relativeFrom="paragraph">
            <wp:posOffset>-52705</wp:posOffset>
          </wp:positionV>
          <wp:extent cx="1066800" cy="814705"/>
          <wp:effectExtent l="0" t="0" r="0" b="0"/>
          <wp:wrapTight wrapText="bothSides">
            <wp:wrapPolygon edited="0">
              <wp:start x="0" y="0"/>
              <wp:lineTo x="0" y="20876"/>
              <wp:lineTo x="21086" y="20876"/>
              <wp:lineTo x="21086" y="0"/>
              <wp:lineTo x="0" y="0"/>
            </wp:wrapPolygon>
          </wp:wrapTight>
          <wp:docPr id="6" name="Picture 6" descr="Macintosh HD:Users:richgiven:Documents:Softball:North Langle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cintosh HD:Users:richgiven:Documents:Softball:North Langley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814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BB4C61A" wp14:editId="01208C18">
          <wp:simplePos x="0" y="0"/>
          <wp:positionH relativeFrom="column">
            <wp:posOffset>-381000</wp:posOffset>
          </wp:positionH>
          <wp:positionV relativeFrom="paragraph">
            <wp:posOffset>-52705</wp:posOffset>
          </wp:positionV>
          <wp:extent cx="1066800" cy="814705"/>
          <wp:effectExtent l="0" t="0" r="0" b="0"/>
          <wp:wrapTight wrapText="bothSides">
            <wp:wrapPolygon edited="0">
              <wp:start x="0" y="0"/>
              <wp:lineTo x="0" y="20876"/>
              <wp:lineTo x="21086" y="20876"/>
              <wp:lineTo x="21086" y="0"/>
              <wp:lineTo x="0" y="0"/>
            </wp:wrapPolygon>
          </wp:wrapTight>
          <wp:docPr id="5" name="Picture 5" descr="Macintosh HD:Users:richgiven:Documents:Softball:North Langle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richgiven:Documents:Softball:North Langley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814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227867D" w14:textId="77777777" w:rsidR="008B4983" w:rsidRDefault="008B4983" w:rsidP="00447EDF">
    <w:pPr>
      <w:pStyle w:val="Title"/>
      <w:rPr>
        <w:rFonts w:ascii="Helvetica" w:hAnsi="Helvetica"/>
      </w:rPr>
    </w:pPr>
    <w:r>
      <w:rPr>
        <w:rFonts w:ascii="Helvetica" w:hAnsi="Helvetica"/>
      </w:rPr>
      <w:t>Coaching Application</w:t>
    </w:r>
  </w:p>
  <w:p w14:paraId="715F6587" w14:textId="1406271C" w:rsidR="008B4983" w:rsidRDefault="00BA5E3F" w:rsidP="00447EDF">
    <w:pPr>
      <w:pStyle w:val="Title"/>
    </w:pPr>
    <w:r>
      <w:rPr>
        <w:rFonts w:ascii="Helvetica" w:hAnsi="Helvetica"/>
      </w:rPr>
      <w:t>2017</w:t>
    </w:r>
    <w:r w:rsidR="008B4983">
      <w:rPr>
        <w:rFonts w:ascii="Helvetica" w:hAnsi="Helvetica"/>
      </w:rPr>
      <w:t xml:space="preserve"> seas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24A644F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B3464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47EF65AD"/>
    <w:multiLevelType w:val="hybridMultilevel"/>
    <w:tmpl w:val="00D8CAB4"/>
    <w:lvl w:ilvl="0" w:tplc="6F1E43A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9950CFB"/>
    <w:multiLevelType w:val="hybridMultilevel"/>
    <w:tmpl w:val="3732ED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F9961E6"/>
    <w:multiLevelType w:val="hybridMultilevel"/>
    <w:tmpl w:val="02D859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BD7689"/>
    <w:multiLevelType w:val="hybridMultilevel"/>
    <w:tmpl w:val="56C2D6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3C1246"/>
    <w:multiLevelType w:val="hybridMultilevel"/>
    <w:tmpl w:val="92E609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1"/>
  </w:num>
  <w:num w:numId="5">
    <w:abstractNumId w:val="3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DAxNLAwM7Y0NTFW0lEKTi0uzszPAykwrAUA16FlTywAAAA="/>
  </w:docVars>
  <w:rsids>
    <w:rsidRoot w:val="007024BC"/>
    <w:rsid w:val="00005D64"/>
    <w:rsid w:val="00096E5A"/>
    <w:rsid w:val="000A2D08"/>
    <w:rsid w:val="00155ECA"/>
    <w:rsid w:val="001A0858"/>
    <w:rsid w:val="00274439"/>
    <w:rsid w:val="00282FD2"/>
    <w:rsid w:val="002D4955"/>
    <w:rsid w:val="00325D22"/>
    <w:rsid w:val="00367EA9"/>
    <w:rsid w:val="0039060C"/>
    <w:rsid w:val="003956B2"/>
    <w:rsid w:val="003F4226"/>
    <w:rsid w:val="00440EAA"/>
    <w:rsid w:val="00447EDF"/>
    <w:rsid w:val="00463C4F"/>
    <w:rsid w:val="00496C81"/>
    <w:rsid w:val="004E54D1"/>
    <w:rsid w:val="0051141D"/>
    <w:rsid w:val="0057476B"/>
    <w:rsid w:val="00580A96"/>
    <w:rsid w:val="00643114"/>
    <w:rsid w:val="0064448B"/>
    <w:rsid w:val="007024BC"/>
    <w:rsid w:val="007534FE"/>
    <w:rsid w:val="0075657E"/>
    <w:rsid w:val="00764377"/>
    <w:rsid w:val="007947A9"/>
    <w:rsid w:val="0080531A"/>
    <w:rsid w:val="008706BD"/>
    <w:rsid w:val="00871984"/>
    <w:rsid w:val="008B39B6"/>
    <w:rsid w:val="008B4983"/>
    <w:rsid w:val="008E04DF"/>
    <w:rsid w:val="008E66F5"/>
    <w:rsid w:val="008F67CB"/>
    <w:rsid w:val="009031D1"/>
    <w:rsid w:val="00923E60"/>
    <w:rsid w:val="009545D9"/>
    <w:rsid w:val="009C2EB1"/>
    <w:rsid w:val="00A52A26"/>
    <w:rsid w:val="00A96A2F"/>
    <w:rsid w:val="00AA2E74"/>
    <w:rsid w:val="00AC5A25"/>
    <w:rsid w:val="00B12B63"/>
    <w:rsid w:val="00B260DD"/>
    <w:rsid w:val="00B572DB"/>
    <w:rsid w:val="00BA5E3F"/>
    <w:rsid w:val="00BB73A7"/>
    <w:rsid w:val="00BF2F39"/>
    <w:rsid w:val="00C14177"/>
    <w:rsid w:val="00C22071"/>
    <w:rsid w:val="00C25968"/>
    <w:rsid w:val="00C61012"/>
    <w:rsid w:val="00C804F4"/>
    <w:rsid w:val="00C95BCB"/>
    <w:rsid w:val="00CB7A8A"/>
    <w:rsid w:val="00D51AB0"/>
    <w:rsid w:val="00D771F5"/>
    <w:rsid w:val="00D8561A"/>
    <w:rsid w:val="00DA184C"/>
    <w:rsid w:val="00DE4D8A"/>
    <w:rsid w:val="00E0769F"/>
    <w:rsid w:val="00E079B2"/>
    <w:rsid w:val="00E36ACA"/>
    <w:rsid w:val="00EB4701"/>
    <w:rsid w:val="00ED376E"/>
    <w:rsid w:val="00F02B41"/>
    <w:rsid w:val="00F10D64"/>
    <w:rsid w:val="00FB1D3C"/>
    <w:rsid w:val="00FC17B4"/>
    <w:rsid w:val="00FC2C8E"/>
    <w:rsid w:val="00FE5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0942A1"/>
  <w14:defaultImageDpi w14:val="330"/>
  <w15:docId w15:val="{E1CBC007-FED4-44C3-BB01-36C267A99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32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rPr>
      <w:b/>
      <w:bCs/>
    </w:rPr>
  </w:style>
  <w:style w:type="character" w:styleId="Hyperlink">
    <w:name w:val="Hyperlink"/>
    <w:uiPriority w:val="99"/>
    <w:unhideWhenUsed/>
    <w:rsid w:val="00C95BC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444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48B"/>
    <w:rPr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8B49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ftballmoreno@shaw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3525CB-DA34-4C8E-9495-F02926746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5</Words>
  <Characters>368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ngley Rebels Coach’s Application</vt:lpstr>
    </vt:vector>
  </TitlesOfParts>
  <Company>School District #36 (Surrey)</Company>
  <LinksUpToDate>false</LinksUpToDate>
  <CharactersWithSpaces>4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gley Rebels Coach’s Application</dc:title>
  <dc:subject/>
  <dc:creator>Mona A</dc:creator>
  <cp:keywords/>
  <cp:lastModifiedBy>Given, Rich</cp:lastModifiedBy>
  <cp:revision>2</cp:revision>
  <cp:lastPrinted>2005-08-19T14:56:00Z</cp:lastPrinted>
  <dcterms:created xsi:type="dcterms:W3CDTF">2016-11-08T14:55:00Z</dcterms:created>
  <dcterms:modified xsi:type="dcterms:W3CDTF">2016-11-08T14:55:00Z</dcterms:modified>
</cp:coreProperties>
</file>